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000000" w:themeFill="text1"/>
        <w:tblLook w:val="0000" w:firstRow="0" w:lastRow="0" w:firstColumn="0" w:lastColumn="0" w:noHBand="0" w:noVBand="0"/>
      </w:tblPr>
      <w:tblGrid>
        <w:gridCol w:w="10800"/>
      </w:tblGrid>
      <w:tr w:rsidR="00406532" w:rsidRPr="000839C2" w:rsidTr="00D23B58">
        <w:trPr>
          <w:trHeight w:val="46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:rsidR="00406532" w:rsidRPr="00374D90" w:rsidRDefault="005651F5" w:rsidP="004D4D6C">
            <w:pPr>
              <w:jc w:val="center"/>
              <w:rPr>
                <w:rFonts w:asciiTheme="majorHAnsi" w:eastAsia="Arial" w:hAnsiTheme="majorHAnsi" w:cstheme="majorHAnsi"/>
                <w:b/>
                <w:color w:val="FFFFFF"/>
                <w:sz w:val="22"/>
                <w:szCs w:val="20"/>
                <w:lang w:val="es-CL"/>
              </w:rPr>
            </w:pPr>
            <w:r w:rsidRPr="00374D90">
              <w:rPr>
                <w:rFonts w:asciiTheme="majorHAnsi" w:eastAsia="Arial" w:hAnsiTheme="majorHAnsi" w:cstheme="majorHAnsi"/>
                <w:b/>
                <w:color w:val="FFFFFF" w:themeColor="background1"/>
                <w:sz w:val="22"/>
                <w:szCs w:val="20"/>
                <w:lang w:val="es-CL"/>
              </w:rPr>
              <w:t xml:space="preserve">DECLARACIÓN DE </w:t>
            </w:r>
            <w:r w:rsidR="00564C9E">
              <w:rPr>
                <w:rFonts w:asciiTheme="majorHAnsi" w:eastAsia="Arial" w:hAnsiTheme="majorHAnsi" w:cstheme="majorHAnsi"/>
                <w:b/>
                <w:color w:val="FFFFFF" w:themeColor="background1"/>
                <w:sz w:val="22"/>
                <w:szCs w:val="20"/>
                <w:lang w:val="es-CL"/>
              </w:rPr>
              <w:t>CREACIÓ</w:t>
            </w:r>
            <w:r w:rsidR="004D4D6C">
              <w:rPr>
                <w:rFonts w:asciiTheme="majorHAnsi" w:eastAsia="Arial" w:hAnsiTheme="majorHAnsi" w:cstheme="majorHAnsi"/>
                <w:b/>
                <w:color w:val="FFFFFF" w:themeColor="background1"/>
                <w:sz w:val="22"/>
                <w:szCs w:val="20"/>
                <w:lang w:val="es-CL"/>
              </w:rPr>
              <w:t>N DE OBRAS</w:t>
            </w:r>
          </w:p>
        </w:tc>
      </w:tr>
    </w:tbl>
    <w:p w:rsidR="00D23B58" w:rsidRDefault="00D23B58" w:rsidP="00D23B58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D23B58" w:rsidRDefault="00C7290A" w:rsidP="00D23B58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DOCUMENTO CONFIDENCIAL. 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>Favor enviar</w:t>
      </w:r>
      <w:r w:rsidR="003107A5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esta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versión firmada y una versión editable electrónica</w:t>
      </w:r>
      <w:r w:rsidR="00D23B58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de esta Declaración de Creación de obra </w:t>
      </w:r>
      <w:r w:rsidR="00D23B58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(por ejem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plo, WORD, </w:t>
      </w:r>
      <w:proofErr w:type="spellStart"/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>Powerpoint</w:t>
      </w:r>
      <w:proofErr w:type="spellEnd"/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>, etc.)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. Además, enviar u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na versión digital de la obra a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registrar. </w:t>
      </w:r>
    </w:p>
    <w:p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8245DA" w:rsidRPr="008245DA" w:rsidRDefault="004D4D6C" w:rsidP="008245DA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1. </w:t>
      </w:r>
      <w:r w:rsidR="008245DA">
        <w:rPr>
          <w:rFonts w:asciiTheme="majorHAnsi" w:eastAsia="Arial" w:hAnsiTheme="majorHAnsi" w:cstheme="majorHAnsi"/>
          <w:b/>
          <w:sz w:val="20"/>
          <w:szCs w:val="20"/>
          <w:lang w:val="es-CL"/>
        </w:rPr>
        <w:t>AUTORES</w:t>
      </w:r>
    </w:p>
    <w:p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p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1A. 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Autor</w:t>
      </w:r>
      <w:r w:rsidR="005C0609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UCSC</w:t>
      </w:r>
    </w:p>
    <w:tbl>
      <w:tblPr>
        <w:tblStyle w:val="a0"/>
        <w:tblW w:w="5000" w:type="pct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611"/>
        <w:gridCol w:w="1801"/>
        <w:gridCol w:w="1801"/>
        <w:gridCol w:w="1529"/>
        <w:gridCol w:w="1391"/>
        <w:gridCol w:w="1391"/>
        <w:gridCol w:w="1260"/>
      </w:tblGrid>
      <w:tr w:rsidR="00F57AD5" w:rsidRPr="00654362" w:rsidTr="00F57AD5">
        <w:trPr>
          <w:trHeight w:val="227"/>
        </w:trPr>
        <w:tc>
          <w:tcPr>
            <w:tcW w:w="747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8245D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Apellido Paterno</w:t>
            </w:r>
          </w:p>
        </w:tc>
        <w:tc>
          <w:tcPr>
            <w:tcW w:w="835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8245D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Apellido Materno</w:t>
            </w:r>
          </w:p>
        </w:tc>
        <w:tc>
          <w:tcPr>
            <w:tcW w:w="835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8245D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709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8245D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Rut </w:t>
            </w:r>
          </w:p>
        </w:tc>
        <w:tc>
          <w:tcPr>
            <w:tcW w:w="645" w:type="pct"/>
            <w:shd w:val="clear" w:color="auto" w:fill="D9D9D9" w:themeFill="background1" w:themeFillShade="D9"/>
          </w:tcPr>
          <w:p w:rsidR="00F57AD5" w:rsidRPr="008245DA" w:rsidRDefault="00F57AD5" w:rsidP="008245D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 de nacimiento</w:t>
            </w:r>
          </w:p>
        </w:tc>
        <w:tc>
          <w:tcPr>
            <w:tcW w:w="645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8245D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Facultad </w:t>
            </w:r>
          </w:p>
        </w:tc>
        <w:tc>
          <w:tcPr>
            <w:tcW w:w="584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8245DA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rofesión</w:t>
            </w:r>
          </w:p>
        </w:tc>
      </w:tr>
      <w:bookmarkStart w:id="0" w:name="_30j0zll" w:colFirst="0" w:colLast="0"/>
      <w:bookmarkEnd w:id="0"/>
      <w:tr w:rsidR="00F57AD5" w:rsidRPr="00654362" w:rsidTr="00F57AD5">
        <w:trPr>
          <w:trHeight w:val="227"/>
        </w:trPr>
        <w:tc>
          <w:tcPr>
            <w:tcW w:w="747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begin"/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instrText xml:space="preserve"> FILLIN   \* MERGEFORMAT </w:instrTex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end"/>
            </w: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AD5" w:rsidRPr="00654362" w:rsidTr="00F57AD5">
        <w:trPr>
          <w:trHeight w:val="227"/>
        </w:trPr>
        <w:tc>
          <w:tcPr>
            <w:tcW w:w="747" w:type="pct"/>
            <w:vAlign w:val="center"/>
          </w:tcPr>
          <w:p w:rsidR="00F57AD5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AD5" w:rsidRPr="00654362" w:rsidTr="00F57AD5">
        <w:trPr>
          <w:trHeight w:val="227"/>
        </w:trPr>
        <w:tc>
          <w:tcPr>
            <w:tcW w:w="747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AD5" w:rsidRPr="00654362" w:rsidTr="00F57AD5">
        <w:trPr>
          <w:trHeight w:val="227"/>
        </w:trPr>
        <w:tc>
          <w:tcPr>
            <w:tcW w:w="747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5C0609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1B. 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Autor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externo (si aplica)</w:t>
      </w:r>
    </w:p>
    <w:tbl>
      <w:tblPr>
        <w:tblStyle w:val="a0"/>
        <w:tblW w:w="5000" w:type="pct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610"/>
        <w:gridCol w:w="1802"/>
        <w:gridCol w:w="1801"/>
        <w:gridCol w:w="1529"/>
        <w:gridCol w:w="1391"/>
        <w:gridCol w:w="1391"/>
        <w:gridCol w:w="1260"/>
      </w:tblGrid>
      <w:tr w:rsidR="00F57AD5" w:rsidRPr="00654362" w:rsidTr="00F57AD5">
        <w:trPr>
          <w:trHeight w:val="227"/>
        </w:trPr>
        <w:tc>
          <w:tcPr>
            <w:tcW w:w="746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A02487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Apellido Paterno</w:t>
            </w:r>
          </w:p>
        </w:tc>
        <w:tc>
          <w:tcPr>
            <w:tcW w:w="835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A02487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Apellido Materno</w:t>
            </w:r>
          </w:p>
        </w:tc>
        <w:tc>
          <w:tcPr>
            <w:tcW w:w="835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A02487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</w: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</w:t>
            </w:r>
          </w:p>
        </w:tc>
        <w:tc>
          <w:tcPr>
            <w:tcW w:w="709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A02487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Rut </w:t>
            </w:r>
          </w:p>
        </w:tc>
        <w:tc>
          <w:tcPr>
            <w:tcW w:w="645" w:type="pct"/>
            <w:shd w:val="clear" w:color="auto" w:fill="D9D9D9" w:themeFill="background1" w:themeFillShade="D9"/>
          </w:tcPr>
          <w:p w:rsidR="00F57AD5" w:rsidRPr="008245DA" w:rsidRDefault="00F57AD5" w:rsidP="00A02487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 de nacimiento</w:t>
            </w:r>
          </w:p>
        </w:tc>
        <w:tc>
          <w:tcPr>
            <w:tcW w:w="645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A02487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Facultad </w:t>
            </w:r>
          </w:p>
        </w:tc>
        <w:tc>
          <w:tcPr>
            <w:tcW w:w="584" w:type="pct"/>
            <w:shd w:val="clear" w:color="auto" w:fill="D9D9D9" w:themeFill="background1" w:themeFillShade="D9"/>
            <w:vAlign w:val="center"/>
          </w:tcPr>
          <w:p w:rsidR="00F57AD5" w:rsidRPr="008245DA" w:rsidRDefault="00F57AD5" w:rsidP="00A02487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8245DA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rofesión</w:t>
            </w:r>
          </w:p>
        </w:tc>
      </w:tr>
      <w:tr w:rsidR="00F57AD5" w:rsidRPr="00654362" w:rsidTr="00F57AD5">
        <w:trPr>
          <w:trHeight w:val="227"/>
        </w:trPr>
        <w:tc>
          <w:tcPr>
            <w:tcW w:w="746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begin"/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instrText xml:space="preserve"> FILLIN   \* MERGEFORMAT </w:instrText>
            </w: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fldChar w:fldCharType="end"/>
            </w: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AD5" w:rsidRPr="00654362" w:rsidTr="00F57AD5">
        <w:trPr>
          <w:trHeight w:val="227"/>
        </w:trPr>
        <w:tc>
          <w:tcPr>
            <w:tcW w:w="746" w:type="pct"/>
            <w:vAlign w:val="center"/>
          </w:tcPr>
          <w:p w:rsidR="00F57AD5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AD5" w:rsidRPr="00654362" w:rsidTr="00F57AD5">
        <w:trPr>
          <w:trHeight w:val="227"/>
        </w:trPr>
        <w:tc>
          <w:tcPr>
            <w:tcW w:w="746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F57AD5" w:rsidRPr="00654362" w:rsidTr="00F57AD5">
        <w:trPr>
          <w:trHeight w:val="227"/>
        </w:trPr>
        <w:tc>
          <w:tcPr>
            <w:tcW w:w="746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835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9" w:type="pct"/>
            <w:vAlign w:val="center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645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584" w:type="pct"/>
          </w:tcPr>
          <w:p w:rsidR="00F57AD5" w:rsidRPr="00654362" w:rsidRDefault="00F57AD5" w:rsidP="00A02487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5651F5" w:rsidP="009A776D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2. ASPECTOS DE LA </w:t>
      </w:r>
      <w:r w:rsidR="00D23B58">
        <w:rPr>
          <w:rFonts w:asciiTheme="majorHAnsi" w:eastAsia="Arial" w:hAnsiTheme="majorHAnsi" w:cstheme="majorHAnsi"/>
          <w:b/>
          <w:sz w:val="20"/>
          <w:szCs w:val="20"/>
          <w:lang w:val="es-CL"/>
        </w:rPr>
        <w:t>OBRA</w:t>
      </w:r>
    </w:p>
    <w:p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2A.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T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>ítulo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la obra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tbl>
      <w:tblPr>
        <w:tblStyle w:val="a2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0780"/>
      </w:tblGrid>
      <w:tr w:rsidR="00605762" w:rsidRPr="000839C2" w:rsidTr="00D23B58">
        <w:tc>
          <w:tcPr>
            <w:tcW w:w="500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5762" w:rsidRPr="006543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6057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833F3C" w:rsidRPr="00654362" w:rsidRDefault="00833F3C" w:rsidP="00833F3C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>2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B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Fecha de creación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la obra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tbl>
      <w:tblPr>
        <w:tblStyle w:val="a2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0780"/>
      </w:tblGrid>
      <w:tr w:rsidR="00833F3C" w:rsidRPr="000839C2" w:rsidTr="00056825">
        <w:tc>
          <w:tcPr>
            <w:tcW w:w="500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3F3C" w:rsidRPr="00654362" w:rsidRDefault="00833F3C" w:rsidP="000568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833F3C" w:rsidRDefault="00833F3C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E57029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>2</w:t>
      </w:r>
      <w:r w:rsidR="00833F3C">
        <w:rPr>
          <w:rFonts w:asciiTheme="majorHAnsi" w:eastAsia="Arial" w:hAnsiTheme="majorHAnsi" w:cstheme="majorHAnsi"/>
          <w:sz w:val="20"/>
          <w:szCs w:val="20"/>
          <w:lang w:val="es-CL"/>
        </w:rPr>
        <w:t>C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r w:rsidR="00E5265F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B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reve resumen de la </w:t>
      </w:r>
      <w:r w:rsidR="008245DA">
        <w:rPr>
          <w:rFonts w:asciiTheme="majorHAnsi" w:eastAsia="Arial" w:hAnsiTheme="majorHAnsi" w:cstheme="majorHAnsi"/>
          <w:sz w:val="20"/>
          <w:szCs w:val="20"/>
          <w:lang w:val="es-CL"/>
        </w:rPr>
        <w:t>obra</w:t>
      </w:r>
    </w:p>
    <w:tbl>
      <w:tblPr>
        <w:tblStyle w:val="a4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0780"/>
      </w:tblGrid>
      <w:tr w:rsidR="00605762" w:rsidRPr="000839C2" w:rsidTr="00D23B58">
        <w:tc>
          <w:tcPr>
            <w:tcW w:w="500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57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  <w:p w:rsidR="003107A5" w:rsidRPr="00654362" w:rsidRDefault="003107A5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C00613" w:rsidRDefault="00C00613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3107A5" w:rsidRDefault="003107A5">
      <w:pPr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br w:type="page"/>
      </w:r>
    </w:p>
    <w:p w:rsidR="003107A5" w:rsidRDefault="003107A5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D23B58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2</w:t>
      </w:r>
      <w:r w:rsidR="00833F3C">
        <w:rPr>
          <w:rFonts w:asciiTheme="majorHAnsi" w:eastAsia="Arial" w:hAnsiTheme="majorHAnsi" w:cstheme="majorHAnsi"/>
          <w:sz w:val="20"/>
          <w:szCs w:val="20"/>
          <w:lang w:val="es-CL"/>
        </w:rPr>
        <w:t>D</w:t>
      </w:r>
      <w:bookmarkStart w:id="1" w:name="_GoBack"/>
      <w:bookmarkEnd w:id="1"/>
      <w:r>
        <w:rPr>
          <w:rFonts w:asciiTheme="majorHAnsi" w:eastAsia="Arial" w:hAnsiTheme="majorHAnsi" w:cstheme="majorHAnsi"/>
          <w:sz w:val="20"/>
          <w:szCs w:val="20"/>
          <w:lang w:val="es-CL"/>
        </w:rPr>
        <w:t>. Clase de la obra</w:t>
      </w:r>
      <w:r w:rsidR="00B53585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(elegir sólo 1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790"/>
      </w:tblGrid>
      <w:tr w:rsidR="00D23B58" w:rsidRPr="00D23B58" w:rsidTr="00D23B58">
        <w:tc>
          <w:tcPr>
            <w:tcW w:w="5000" w:type="pct"/>
          </w:tcPr>
          <w:p w:rsidR="00D23B58" w:rsidRPr="00D23B58" w:rsidRDefault="00D23B58" w:rsidP="00B2400C">
            <w:pP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</w:pP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 </w:t>
            </w:r>
          </w:p>
          <w:p w:rsidR="00D23B58" w:rsidRPr="00D23B58" w:rsidRDefault="00D23B58" w:rsidP="00B2400C">
            <w:pP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</w:pP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</w:t>
            </w:r>
            <w: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        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LITERATURA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ab/>
              <w:t xml:space="preserve">          </w:t>
            </w:r>
            <w:r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                                              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   ARTES                         </w:t>
            </w:r>
            <w:r w:rsidR="00245F26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   </w:t>
            </w:r>
            <w:r w:rsidRPr="00D23B58">
              <w:rPr>
                <w:rFonts w:asciiTheme="majorHAnsi" w:hAnsiTheme="majorHAnsi" w:cstheme="majorHAnsi"/>
                <w:b/>
                <w:sz w:val="20"/>
                <w:szCs w:val="20"/>
                <w:lang w:val="es-CL"/>
              </w:rPr>
              <w:t xml:space="preserve">      CIENCIAS</w:t>
            </w:r>
          </w:p>
          <w:tbl>
            <w:tblPr>
              <w:tblW w:w="1064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8"/>
              <w:gridCol w:w="1622"/>
              <w:gridCol w:w="283"/>
              <w:gridCol w:w="284"/>
              <w:gridCol w:w="2551"/>
              <w:gridCol w:w="284"/>
              <w:gridCol w:w="283"/>
              <w:gridCol w:w="2410"/>
              <w:gridCol w:w="284"/>
              <w:gridCol w:w="283"/>
              <w:gridCol w:w="2126"/>
            </w:tblGrid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daptación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tabs>
                      <w:tab w:val="left" w:pos="166"/>
                    </w:tabs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Libr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fiche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Base De Datos</w:t>
                  </w: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ntologí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Libro En Soporte Magnétic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anción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royecto De Ingeniería</w:t>
                  </w: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rgumen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anual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ómic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tros (Especificar)</w:t>
                  </w: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Artícul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emoria – Tesis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buj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uen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onografí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bujo O Modelo Textil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omedi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Novel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seño Página Web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onferenci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oemas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scultur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Crónic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Texto De Estudio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Fotografí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Diccionari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Traducción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ap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nciclopedi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rograma De Computación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ultimedi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scri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tros (Especificar)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Músic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Ensay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bra Cinematográfic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Folle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ersonaje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Guía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intur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proofErr w:type="spellStart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Guión</w:t>
                  </w:r>
                  <w:proofErr w:type="spellEnd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 xml:space="preserve"> Cine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Proyecto De Arquitectur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proofErr w:type="spellStart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Guión</w:t>
                  </w:r>
                  <w:proofErr w:type="spellEnd"/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 xml:space="preserve"> Televisión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Videogram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  <w:tr w:rsidR="003107A5" w:rsidRPr="00D23B58" w:rsidTr="000839C2">
              <w:trPr>
                <w:trHeight w:val="353"/>
              </w:trPr>
              <w:tc>
                <w:tcPr>
                  <w:tcW w:w="238" w:type="dxa"/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1622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1879CC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 w:rsidRPr="00D23B58"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Libreto</w:t>
                  </w:r>
                </w:p>
              </w:tc>
              <w:tc>
                <w:tcPr>
                  <w:tcW w:w="283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3107A5" w:rsidRPr="00D23B58" w:rsidRDefault="003107A5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551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3107A5" w:rsidP="003107A5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  <w:r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  <w:t>Otro_________________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  <w:tc>
                <w:tcPr>
                  <w:tcW w:w="2126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D23B58" w:rsidRPr="00D23B58" w:rsidRDefault="00D23B58" w:rsidP="00B2400C">
                  <w:pPr>
                    <w:spacing w:after="60"/>
                    <w:rPr>
                      <w:rFonts w:asciiTheme="majorHAnsi" w:hAnsiTheme="majorHAnsi" w:cstheme="majorHAnsi"/>
                      <w:sz w:val="20"/>
                      <w:szCs w:val="20"/>
                      <w:lang w:val="es-CL"/>
                    </w:rPr>
                  </w:pPr>
                </w:p>
              </w:tc>
            </w:tr>
          </w:tbl>
          <w:p w:rsidR="00D23B58" w:rsidRPr="00D23B58" w:rsidRDefault="00D23B58" w:rsidP="00B2400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</w:p>
        </w:tc>
      </w:tr>
    </w:tbl>
    <w:p w:rsidR="00D23B58" w:rsidRPr="00654362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D23B58" w:rsidP="009A776D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>3</w:t>
      </w:r>
      <w:r w:rsidR="00654362" w:rsidRPr="00654362">
        <w:rPr>
          <w:rFonts w:asciiTheme="majorHAnsi" w:eastAsia="Arial" w:hAnsiTheme="majorHAnsi" w:cstheme="majorHAnsi"/>
          <w:b/>
          <w:sz w:val="20"/>
          <w:szCs w:val="20"/>
          <w:lang w:val="es-CL"/>
        </w:rPr>
        <w:t>. FINANCIAMIENTO</w:t>
      </w:r>
    </w:p>
    <w:p w:rsidR="00605762" w:rsidRPr="006543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3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A. Si aplica, enumere las fuentes de financiamiento para el proyecto (para todos los inventores listados) bajo los cuales se realizó esta 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obr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3528"/>
        <w:gridCol w:w="3630"/>
        <w:gridCol w:w="3632"/>
      </w:tblGrid>
      <w:tr w:rsidR="00992385" w:rsidRPr="00654362" w:rsidTr="008D56EE">
        <w:tc>
          <w:tcPr>
            <w:tcW w:w="1635" w:type="pct"/>
          </w:tcPr>
          <w:p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uente de financiamiento/</w:t>
            </w:r>
          </w:p>
          <w:p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patrocinador</w:t>
            </w:r>
          </w:p>
        </w:tc>
        <w:tc>
          <w:tcPr>
            <w:tcW w:w="1682" w:type="pct"/>
          </w:tcPr>
          <w:p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úmero de contrato/</w:t>
            </w:r>
          </w:p>
          <w:p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ubvención</w:t>
            </w:r>
          </w:p>
        </w:tc>
        <w:tc>
          <w:tcPr>
            <w:tcW w:w="1683" w:type="pct"/>
          </w:tcPr>
          <w:p w:rsidR="00992385" w:rsidRPr="00654362" w:rsidRDefault="00992385" w:rsidP="00992385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Investigador principal /Supervisor</w:t>
            </w:r>
          </w:p>
        </w:tc>
      </w:tr>
      <w:tr w:rsidR="00992385" w:rsidRPr="00654362" w:rsidTr="008D56EE">
        <w:tc>
          <w:tcPr>
            <w:tcW w:w="1635" w:type="pct"/>
          </w:tcPr>
          <w:p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2" w:type="pct"/>
          </w:tcPr>
          <w:p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3" w:type="pct"/>
          </w:tcPr>
          <w:p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992385" w:rsidRPr="00654362" w:rsidTr="008D56EE">
        <w:tc>
          <w:tcPr>
            <w:tcW w:w="1635" w:type="pct"/>
          </w:tcPr>
          <w:p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2" w:type="pct"/>
          </w:tcPr>
          <w:p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683" w:type="pct"/>
          </w:tcPr>
          <w:p w:rsidR="00992385" w:rsidRPr="00654362" w:rsidRDefault="00992385" w:rsidP="00E5265F">
            <w:pP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992385" w:rsidRPr="00654362" w:rsidRDefault="00992385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D23B5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3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B. ¿Existe algún acuerdo o compromiso respecto de la participación en los beneficios, ganancias o derechos de propiedad intelectual con terceros que hayan participado en el financiamiento de la </w:t>
      </w:r>
      <w:r w:rsidR="003A268B">
        <w:rPr>
          <w:rFonts w:asciiTheme="majorHAnsi" w:eastAsia="Arial" w:hAnsiTheme="majorHAnsi" w:cstheme="majorHAnsi"/>
          <w:sz w:val="20"/>
          <w:szCs w:val="20"/>
          <w:lang w:val="es-CL"/>
        </w:rPr>
        <w:t>obr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?</w:t>
      </w:r>
    </w:p>
    <w:tbl>
      <w:tblPr>
        <w:tblStyle w:val="a8"/>
        <w:tblW w:w="5000" w:type="pct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524"/>
        <w:gridCol w:w="10256"/>
      </w:tblGrid>
      <w:tr w:rsidR="00605762" w:rsidRPr="00654362" w:rsidTr="008D56EE">
        <w:tc>
          <w:tcPr>
            <w:tcW w:w="24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5762" w:rsidRPr="006543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75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5762" w:rsidRPr="00654362" w:rsidRDefault="00E57029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 existe ningún compromiso</w:t>
            </w:r>
          </w:p>
        </w:tc>
      </w:tr>
      <w:tr w:rsidR="00605762" w:rsidRPr="00654362" w:rsidTr="008D56EE">
        <w:tc>
          <w:tcPr>
            <w:tcW w:w="24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5762" w:rsidRPr="00654362" w:rsidRDefault="00605762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75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5762" w:rsidRPr="00654362" w:rsidRDefault="00E57029" w:rsidP="00E526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Si existe compromiso (especifique):</w:t>
            </w:r>
          </w:p>
        </w:tc>
      </w:tr>
    </w:tbl>
    <w:p w:rsidR="003107A5" w:rsidRDefault="003107A5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3107A5" w:rsidRDefault="003107A5">
      <w:pPr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br w:type="page"/>
      </w:r>
    </w:p>
    <w:p w:rsidR="006C2E98" w:rsidRDefault="006C2E9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280AE8" w:rsidRPr="00F05ED0" w:rsidRDefault="006671C7" w:rsidP="00280AE8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>4</w:t>
      </w:r>
      <w:r w:rsidR="006C2E98" w:rsidRPr="00F05ED0">
        <w:rPr>
          <w:rFonts w:asciiTheme="majorHAnsi" w:eastAsia="Arial" w:hAnsiTheme="majorHAnsi" w:cstheme="majorHAnsi"/>
          <w:b/>
          <w:sz w:val="20"/>
          <w:szCs w:val="20"/>
          <w:lang w:val="es-CL"/>
        </w:rPr>
        <w:t>.</w:t>
      </w:r>
      <w:r w:rsidR="00245F26"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 </w:t>
      </w:r>
      <w:r w:rsidR="003A268B">
        <w:rPr>
          <w:rFonts w:asciiTheme="majorHAnsi" w:eastAsia="Arial" w:hAnsiTheme="majorHAnsi" w:cstheme="majorHAnsi"/>
          <w:b/>
          <w:sz w:val="20"/>
          <w:szCs w:val="20"/>
          <w:lang w:val="es-CL"/>
        </w:rPr>
        <w:t>TITULARIDAD</w:t>
      </w:r>
    </w:p>
    <w:p w:rsidR="006C2E98" w:rsidRPr="00654362" w:rsidRDefault="006C2E98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374D90" w:rsidRDefault="006671C7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4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. L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>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presente </w:t>
      </w:r>
      <w:r w:rsidR="00D23B5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obra 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será 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autorí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proofErr w:type="spellStart"/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de el</w:t>
      </w:r>
      <w:proofErr w:type="spellEnd"/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(los) signatario(s) que a continuación se indica(n)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.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C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onsidere que</w:t>
      </w:r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1879CC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la titularidad se define </w:t>
      </w:r>
      <w:proofErr w:type="gramStart"/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>de acuerdo al</w:t>
      </w:r>
      <w:proofErr w:type="gramEnd"/>
      <w:r w:rsidR="00245F26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Reglamento de Propiedad Intelectual de la UCSC</w:t>
      </w:r>
      <w:r w:rsidR="001879CC">
        <w:rPr>
          <w:rFonts w:asciiTheme="majorHAnsi" w:eastAsia="Arial" w:hAnsiTheme="majorHAnsi" w:cstheme="majorHAnsi"/>
          <w:sz w:val="20"/>
          <w:szCs w:val="20"/>
          <w:lang w:val="es-CL"/>
        </w:rPr>
        <w:t>.</w:t>
      </w:r>
    </w:p>
    <w:p w:rsidR="00245F26" w:rsidRPr="00654362" w:rsidRDefault="00245F26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142"/>
        <w:gridCol w:w="1515"/>
        <w:gridCol w:w="993"/>
        <w:gridCol w:w="3140"/>
      </w:tblGrid>
      <w:tr w:rsidR="008D56EE" w:rsidRPr="00654362" w:rsidTr="008D56EE">
        <w:trPr>
          <w:trHeight w:val="510"/>
        </w:trPr>
        <w:tc>
          <w:tcPr>
            <w:tcW w:w="2383" w:type="pct"/>
            <w:shd w:val="clear" w:color="auto" w:fill="D9D9D9" w:themeFill="background1" w:themeFillShade="D9"/>
            <w:vAlign w:val="center"/>
          </w:tcPr>
          <w:p w:rsidR="008D56EE" w:rsidRPr="00654362" w:rsidRDefault="008D56EE" w:rsidP="00A9569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Nombre Completo</w:t>
            </w:r>
          </w:p>
        </w:tc>
        <w:tc>
          <w:tcPr>
            <w:tcW w:w="702" w:type="pct"/>
            <w:shd w:val="clear" w:color="auto" w:fill="D9D9D9" w:themeFill="background1" w:themeFillShade="D9"/>
            <w:vAlign w:val="center"/>
          </w:tcPr>
          <w:p w:rsidR="008D56EE" w:rsidRDefault="008D56EE" w:rsidP="00A9569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Contribución (%)</w:t>
            </w:r>
          </w:p>
        </w:tc>
        <w:tc>
          <w:tcPr>
            <w:tcW w:w="460" w:type="pct"/>
            <w:shd w:val="clear" w:color="auto" w:fill="D9D9D9" w:themeFill="background1" w:themeFillShade="D9"/>
            <w:vAlign w:val="center"/>
          </w:tcPr>
          <w:p w:rsidR="008D56EE" w:rsidRPr="00654362" w:rsidRDefault="008D56EE" w:rsidP="00A9569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55" w:type="pct"/>
            <w:shd w:val="clear" w:color="auto" w:fill="D9D9D9" w:themeFill="background1" w:themeFillShade="D9"/>
            <w:vAlign w:val="center"/>
          </w:tcPr>
          <w:p w:rsidR="008D56EE" w:rsidRPr="00654362" w:rsidRDefault="008D56EE" w:rsidP="00A9569F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8D56EE" w:rsidRPr="00654362" w:rsidTr="008D56EE">
        <w:trPr>
          <w:trHeight w:val="510"/>
        </w:trPr>
        <w:tc>
          <w:tcPr>
            <w:tcW w:w="2383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2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60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55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8D56EE" w:rsidRPr="00654362" w:rsidTr="008D56EE">
        <w:trPr>
          <w:trHeight w:val="510"/>
        </w:trPr>
        <w:tc>
          <w:tcPr>
            <w:tcW w:w="2383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2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60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55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8D56EE" w:rsidRPr="00654362" w:rsidTr="008D56EE">
        <w:trPr>
          <w:trHeight w:val="510"/>
        </w:trPr>
        <w:tc>
          <w:tcPr>
            <w:tcW w:w="2383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2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60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55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  <w:tr w:rsidR="008D56EE" w:rsidRPr="00654362" w:rsidTr="008D56EE">
        <w:trPr>
          <w:trHeight w:val="510"/>
        </w:trPr>
        <w:tc>
          <w:tcPr>
            <w:tcW w:w="2383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702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460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55" w:type="pct"/>
            <w:vAlign w:val="center"/>
          </w:tcPr>
          <w:p w:rsidR="008D56EE" w:rsidRPr="00654362" w:rsidRDefault="008D56EE" w:rsidP="00A9569F">
            <w:pP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605762" w:rsidRDefault="00605762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5B6AEF" w:rsidRPr="00654362" w:rsidRDefault="006671C7" w:rsidP="005B6AE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4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B. Firma</w:t>
      </w:r>
      <w:r w:rsidR="005B6AEF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superior directo, </w:t>
      </w:r>
      <w:proofErr w:type="spellStart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ej</w:t>
      </w:r>
      <w:proofErr w:type="spellEnd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: Profesor responsable, Decano, </w:t>
      </w:r>
      <w:proofErr w:type="gramStart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>Director</w:t>
      </w:r>
      <w:proofErr w:type="gramEnd"/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instituto o Centro de Investigación</w:t>
      </w:r>
      <w:r w:rsidR="00A17046">
        <w:rPr>
          <w:rFonts w:asciiTheme="majorHAnsi" w:eastAsia="Arial" w:hAnsiTheme="majorHAnsi" w:cstheme="majorHAnsi"/>
          <w:sz w:val="20"/>
          <w:szCs w:val="20"/>
          <w:lang w:val="es-CL"/>
        </w:rPr>
        <w:t>.</w:t>
      </w:r>
      <w:r w:rsidR="005B6AEF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</w:p>
    <w:p w:rsidR="005B6AEF" w:rsidRPr="00654362" w:rsidRDefault="005B6AEF" w:rsidP="005B6AE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319"/>
        <w:gridCol w:w="2415"/>
        <w:gridCol w:w="3056"/>
      </w:tblGrid>
      <w:tr w:rsidR="005B6AEF" w:rsidRPr="00103D7F" w:rsidTr="000273CE">
        <w:trPr>
          <w:trHeight w:val="510"/>
        </w:trPr>
        <w:tc>
          <w:tcPr>
            <w:tcW w:w="2465" w:type="pct"/>
            <w:shd w:val="clear" w:color="auto" w:fill="D9D9D9" w:themeFill="background1" w:themeFillShade="D9"/>
            <w:vAlign w:val="center"/>
          </w:tcPr>
          <w:p w:rsidR="005B6AEF" w:rsidRPr="00654362" w:rsidRDefault="005B6AEF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Nombre </w:t>
            </w:r>
          </w:p>
        </w:tc>
        <w:tc>
          <w:tcPr>
            <w:tcW w:w="1119" w:type="pct"/>
            <w:shd w:val="clear" w:color="auto" w:fill="D9D9D9" w:themeFill="background1" w:themeFillShade="D9"/>
            <w:vAlign w:val="center"/>
          </w:tcPr>
          <w:p w:rsidR="005B6AEF" w:rsidRPr="00654362" w:rsidRDefault="005B6AEF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16" w:type="pct"/>
            <w:shd w:val="clear" w:color="auto" w:fill="D9D9D9" w:themeFill="background1" w:themeFillShade="D9"/>
            <w:vAlign w:val="center"/>
          </w:tcPr>
          <w:p w:rsidR="005B6AEF" w:rsidRPr="00654362" w:rsidRDefault="005B6AEF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5B6AEF" w:rsidRPr="00103D7F" w:rsidTr="000273CE">
        <w:trPr>
          <w:trHeight w:val="510"/>
        </w:trPr>
        <w:tc>
          <w:tcPr>
            <w:tcW w:w="2465" w:type="pct"/>
            <w:vAlign w:val="center"/>
          </w:tcPr>
          <w:p w:rsidR="005B6AEF" w:rsidRPr="00654362" w:rsidRDefault="005B6AEF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19" w:type="pct"/>
            <w:vAlign w:val="center"/>
          </w:tcPr>
          <w:p w:rsidR="005B6AEF" w:rsidRPr="00654362" w:rsidRDefault="005B6AEF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16" w:type="pct"/>
            <w:vAlign w:val="center"/>
          </w:tcPr>
          <w:p w:rsidR="005B6AEF" w:rsidRPr="00654362" w:rsidRDefault="005B6AEF" w:rsidP="000273CE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5B6AEF" w:rsidRDefault="005B6AEF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D25574" w:rsidRPr="00F05ED0" w:rsidRDefault="00D25574" w:rsidP="00D25574">
      <w:pPr>
        <w:shd w:val="clear" w:color="auto" w:fill="BFBFBF" w:themeFill="background1" w:themeFillShade="BF"/>
        <w:jc w:val="center"/>
        <w:rPr>
          <w:rFonts w:asciiTheme="majorHAnsi" w:eastAsia="Arial" w:hAnsiTheme="majorHAnsi" w:cstheme="majorHAnsi"/>
          <w:b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>5</w:t>
      </w:r>
      <w:r w:rsidRPr="00F05ED0">
        <w:rPr>
          <w:rFonts w:asciiTheme="majorHAnsi" w:eastAsia="Arial" w:hAnsiTheme="majorHAnsi" w:cstheme="majorHAnsi"/>
          <w:b/>
          <w:sz w:val="20"/>
          <w:szCs w:val="20"/>
          <w:lang w:val="es-CL"/>
        </w:rPr>
        <w:t>.</w:t>
      </w:r>
      <w:r>
        <w:rPr>
          <w:rFonts w:asciiTheme="majorHAnsi" w:eastAsia="Arial" w:hAnsiTheme="majorHAnsi" w:cstheme="majorHAnsi"/>
          <w:b/>
          <w:sz w:val="20"/>
          <w:szCs w:val="20"/>
          <w:lang w:val="es-CL"/>
        </w:rPr>
        <w:t xml:space="preserve"> USO INTERNO OTT</w:t>
      </w:r>
    </w:p>
    <w:p w:rsidR="00D25574" w:rsidRDefault="00D25574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5B6AEF" w:rsidRPr="00654362" w:rsidRDefault="005B6AEF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D25574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5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r w:rsidR="006A19E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Profesional OTT </w:t>
      </w:r>
      <w:r w:rsidR="00785A62">
        <w:rPr>
          <w:rFonts w:asciiTheme="majorHAnsi" w:eastAsia="Arial" w:hAnsiTheme="majorHAnsi" w:cstheme="majorHAnsi"/>
          <w:sz w:val="20"/>
          <w:szCs w:val="20"/>
          <w:lang w:val="es-CL"/>
        </w:rPr>
        <w:t>–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O</w:t>
      </w:r>
      <w:r w:rsidR="00785A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bra 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divulgada</w:t>
      </w:r>
      <w:r w:rsidR="00280AE8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a</w:t>
      </w:r>
      <w:r w:rsidR="00E57029"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y entendida por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:</w:t>
      </w:r>
    </w:p>
    <w:p w:rsidR="00C00613" w:rsidRPr="00654362" w:rsidRDefault="00C00613" w:rsidP="00E5265F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319"/>
        <w:gridCol w:w="2415"/>
        <w:gridCol w:w="3056"/>
      </w:tblGrid>
      <w:tr w:rsidR="006A19E8" w:rsidRPr="00654362" w:rsidTr="008D56EE">
        <w:trPr>
          <w:trHeight w:val="510"/>
        </w:trPr>
        <w:tc>
          <w:tcPr>
            <w:tcW w:w="2465" w:type="pct"/>
            <w:shd w:val="clear" w:color="auto" w:fill="D9D9D9" w:themeFill="background1" w:themeFillShade="D9"/>
            <w:vAlign w:val="center"/>
          </w:tcPr>
          <w:p w:rsidR="006A19E8" w:rsidRPr="00654362" w:rsidRDefault="006A19E8" w:rsidP="006A19E8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Nombre </w:t>
            </w:r>
          </w:p>
        </w:tc>
        <w:tc>
          <w:tcPr>
            <w:tcW w:w="1119" w:type="pct"/>
            <w:shd w:val="clear" w:color="auto" w:fill="D9D9D9" w:themeFill="background1" w:themeFillShade="D9"/>
            <w:vAlign w:val="center"/>
          </w:tcPr>
          <w:p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16" w:type="pct"/>
            <w:shd w:val="clear" w:color="auto" w:fill="D9D9D9" w:themeFill="background1" w:themeFillShade="D9"/>
            <w:vAlign w:val="center"/>
          </w:tcPr>
          <w:p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6A19E8" w:rsidRPr="00654362" w:rsidTr="008D56EE">
        <w:trPr>
          <w:trHeight w:val="510"/>
        </w:trPr>
        <w:tc>
          <w:tcPr>
            <w:tcW w:w="2465" w:type="pct"/>
            <w:vAlign w:val="center"/>
          </w:tcPr>
          <w:p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19" w:type="pct"/>
            <w:vAlign w:val="center"/>
          </w:tcPr>
          <w:p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16" w:type="pct"/>
            <w:vAlign w:val="center"/>
          </w:tcPr>
          <w:p w:rsidR="006A19E8" w:rsidRPr="00654362" w:rsidRDefault="006A19E8" w:rsidP="00F70C79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245F26" w:rsidRDefault="00245F26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5B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proofErr w:type="gramStart"/>
      <w:r>
        <w:rPr>
          <w:rFonts w:asciiTheme="majorHAnsi" w:eastAsia="Arial" w:hAnsiTheme="majorHAnsi" w:cstheme="majorHAnsi"/>
          <w:sz w:val="20"/>
          <w:szCs w:val="20"/>
          <w:lang w:val="es-CL"/>
        </w:rPr>
        <w:t>Jefe</w:t>
      </w:r>
      <w:proofErr w:type="gramEnd"/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de OTT – Autoriza registro de Derechos de Autor: </w:t>
      </w:r>
    </w:p>
    <w:p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319"/>
        <w:gridCol w:w="2415"/>
        <w:gridCol w:w="3056"/>
      </w:tblGrid>
      <w:tr w:rsidR="00D25574" w:rsidRPr="00654362" w:rsidTr="00F07C26">
        <w:trPr>
          <w:trHeight w:val="510"/>
        </w:trPr>
        <w:tc>
          <w:tcPr>
            <w:tcW w:w="2465" w:type="pct"/>
            <w:shd w:val="clear" w:color="auto" w:fill="D9D9D9" w:themeFill="background1" w:themeFillShade="D9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Nombre </w:t>
            </w:r>
          </w:p>
        </w:tc>
        <w:tc>
          <w:tcPr>
            <w:tcW w:w="1119" w:type="pct"/>
            <w:shd w:val="clear" w:color="auto" w:fill="D9D9D9" w:themeFill="background1" w:themeFillShade="D9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16" w:type="pct"/>
            <w:shd w:val="clear" w:color="auto" w:fill="D9D9D9" w:themeFill="background1" w:themeFillShade="D9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D25574" w:rsidRPr="00654362" w:rsidTr="00F07C26">
        <w:trPr>
          <w:trHeight w:val="510"/>
        </w:trPr>
        <w:tc>
          <w:tcPr>
            <w:tcW w:w="2465" w:type="pct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19" w:type="pct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16" w:type="pct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D25574" w:rsidRDefault="00D25574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>
        <w:rPr>
          <w:rFonts w:asciiTheme="majorHAnsi" w:eastAsia="Arial" w:hAnsiTheme="majorHAnsi" w:cstheme="majorHAnsi"/>
          <w:sz w:val="20"/>
          <w:szCs w:val="20"/>
          <w:lang w:val="es-CL"/>
        </w:rPr>
        <w:t>5C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. 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>Director de Innovación – Observaciones (</w:t>
      </w:r>
      <w:r w:rsidR="00717828">
        <w:rPr>
          <w:rFonts w:asciiTheme="majorHAnsi" w:eastAsia="Arial" w:hAnsiTheme="majorHAnsi" w:cstheme="majorHAnsi"/>
          <w:sz w:val="20"/>
          <w:szCs w:val="20"/>
          <w:lang w:val="es-CL"/>
        </w:rPr>
        <w:t>Sólo si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apli</w:t>
      </w:r>
      <w:r w:rsidR="00717828">
        <w:rPr>
          <w:rFonts w:asciiTheme="majorHAnsi" w:eastAsia="Arial" w:hAnsiTheme="majorHAnsi" w:cstheme="majorHAnsi"/>
          <w:sz w:val="20"/>
          <w:szCs w:val="20"/>
          <w:lang w:val="es-CL"/>
        </w:rPr>
        <w:t>ca</w:t>
      </w:r>
      <w:r>
        <w:rPr>
          <w:rFonts w:asciiTheme="majorHAnsi" w:eastAsia="Arial" w:hAnsiTheme="majorHAnsi" w:cstheme="majorHAnsi"/>
          <w:sz w:val="20"/>
          <w:szCs w:val="20"/>
          <w:lang w:val="es-CL"/>
        </w:rPr>
        <w:t xml:space="preserve">): </w:t>
      </w:r>
    </w:p>
    <w:p w:rsidR="00D25574" w:rsidRPr="00654362" w:rsidRDefault="00D25574" w:rsidP="00D25574">
      <w:pPr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tbl>
      <w:tblPr>
        <w:tblStyle w:val="af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319"/>
        <w:gridCol w:w="2415"/>
        <w:gridCol w:w="3056"/>
      </w:tblGrid>
      <w:tr w:rsidR="00D25574" w:rsidRPr="00654362" w:rsidTr="00F07C26">
        <w:trPr>
          <w:trHeight w:val="510"/>
        </w:trPr>
        <w:tc>
          <w:tcPr>
            <w:tcW w:w="2465" w:type="pct"/>
            <w:shd w:val="clear" w:color="auto" w:fill="D9D9D9" w:themeFill="background1" w:themeFillShade="D9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Observaciones</w:t>
            </w:r>
            <w:r w:rsidRPr="00654362"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 xml:space="preserve"> </w:t>
            </w:r>
          </w:p>
        </w:tc>
        <w:tc>
          <w:tcPr>
            <w:tcW w:w="1119" w:type="pct"/>
            <w:shd w:val="clear" w:color="auto" w:fill="D9D9D9" w:themeFill="background1" w:themeFillShade="D9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1416" w:type="pct"/>
            <w:shd w:val="clear" w:color="auto" w:fill="D9D9D9" w:themeFill="background1" w:themeFillShade="D9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  <w:t>Firma</w:t>
            </w:r>
          </w:p>
        </w:tc>
      </w:tr>
      <w:tr w:rsidR="00D25574" w:rsidRPr="00654362" w:rsidTr="00F07C26">
        <w:trPr>
          <w:trHeight w:val="510"/>
        </w:trPr>
        <w:tc>
          <w:tcPr>
            <w:tcW w:w="2465" w:type="pct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119" w:type="pct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  <w:tc>
          <w:tcPr>
            <w:tcW w:w="1416" w:type="pct"/>
            <w:vAlign w:val="center"/>
          </w:tcPr>
          <w:p w:rsidR="00D25574" w:rsidRPr="00654362" w:rsidRDefault="00D25574" w:rsidP="00F07C26">
            <w:pPr>
              <w:jc w:val="center"/>
              <w:rPr>
                <w:rFonts w:asciiTheme="majorHAnsi" w:eastAsia="Arial" w:hAnsiTheme="majorHAnsi" w:cstheme="majorHAnsi"/>
                <w:sz w:val="20"/>
                <w:szCs w:val="20"/>
                <w:lang w:val="es-CL"/>
              </w:rPr>
            </w:pPr>
          </w:p>
        </w:tc>
      </w:tr>
    </w:tbl>
    <w:p w:rsidR="00D25574" w:rsidRDefault="00D25574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</w:p>
    <w:p w:rsidR="00605762" w:rsidRPr="00654362" w:rsidRDefault="00E57029" w:rsidP="00E5265F">
      <w:pPr>
        <w:tabs>
          <w:tab w:val="right" w:pos="9360"/>
          <w:tab w:val="right" w:pos="10080"/>
        </w:tabs>
        <w:jc w:val="both"/>
        <w:rPr>
          <w:rFonts w:asciiTheme="majorHAnsi" w:eastAsia="Arial" w:hAnsiTheme="majorHAnsi" w:cstheme="majorHAnsi"/>
          <w:sz w:val="20"/>
          <w:szCs w:val="20"/>
          <w:lang w:val="es-CL"/>
        </w:rPr>
      </w:pP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Si no recibe un acuso de recibo dentro de los 7 días, comuníquese con el equipo </w:t>
      </w:r>
      <w:r w:rsidR="005651F5" w:rsidRPr="00654362">
        <w:rPr>
          <w:rFonts w:asciiTheme="majorHAnsi" w:eastAsia="Arial" w:hAnsiTheme="majorHAnsi" w:cstheme="majorHAnsi"/>
          <w:sz w:val="20"/>
          <w:szCs w:val="20"/>
          <w:lang w:val="es-CL"/>
        </w:rPr>
        <w:t>OTT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al</w:t>
      </w:r>
      <w:r w:rsidR="00374D90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teléfono</w:t>
      </w:r>
      <w:r w:rsidR="00F05ED0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+56 412345151</w:t>
      </w:r>
      <w:r w:rsidR="00374D90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o al</w:t>
      </w:r>
      <w:r w:rsidRPr="00654362">
        <w:rPr>
          <w:rFonts w:asciiTheme="majorHAnsi" w:eastAsia="Arial" w:hAnsiTheme="majorHAnsi" w:cstheme="majorHAnsi"/>
          <w:sz w:val="20"/>
          <w:szCs w:val="20"/>
          <w:lang w:val="es-CL"/>
        </w:rPr>
        <w:t xml:space="preserve"> correo </w:t>
      </w:r>
      <w:hyperlink r:id="rId7" w:history="1">
        <w:r w:rsidR="005651F5" w:rsidRPr="00654362">
          <w:rPr>
            <w:rStyle w:val="Hipervnculo"/>
            <w:rFonts w:asciiTheme="majorHAnsi" w:eastAsia="Arial" w:hAnsiTheme="majorHAnsi" w:cstheme="majorHAnsi"/>
            <w:sz w:val="20"/>
            <w:szCs w:val="20"/>
            <w:lang w:val="es-CL"/>
          </w:rPr>
          <w:t>ott@ucsc.cl</w:t>
        </w:r>
      </w:hyperlink>
    </w:p>
    <w:sectPr w:rsidR="00605762" w:rsidRPr="00654362" w:rsidSect="00406532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19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2685" w:rsidRDefault="00422685">
      <w:r>
        <w:separator/>
      </w:r>
    </w:p>
  </w:endnote>
  <w:endnote w:type="continuationSeparator" w:id="0">
    <w:p w:rsidR="00422685" w:rsidRDefault="004226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m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742F" w:rsidRDefault="0022742F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sz w:val="20"/>
        <w:szCs w:val="20"/>
      </w:rPr>
    </w:pPr>
  </w:p>
  <w:tbl>
    <w:tblPr>
      <w:tblStyle w:val="afa"/>
      <w:tblW w:w="11016" w:type="dxa"/>
      <w:tblInd w:w="0" w:type="dxa"/>
      <w:tblBorders>
        <w:top w:val="single" w:sz="4" w:space="0" w:color="C0C0C0"/>
      </w:tblBorders>
      <w:tblLayout w:type="fixed"/>
      <w:tblLook w:val="0000" w:firstRow="0" w:lastRow="0" w:firstColumn="0" w:lastColumn="0" w:noHBand="0" w:noVBand="0"/>
    </w:tblPr>
    <w:tblGrid>
      <w:gridCol w:w="3672"/>
      <w:gridCol w:w="3672"/>
      <w:gridCol w:w="3672"/>
    </w:tblGrid>
    <w:tr w:rsidR="0022742F">
      <w:trPr>
        <w:trHeight w:val="160"/>
      </w:trPr>
      <w:tc>
        <w:tcPr>
          <w:tcW w:w="3672" w:type="dxa"/>
        </w:tcPr>
        <w:p w:rsidR="00C03EBE" w:rsidRPr="00C03EBE" w:rsidRDefault="00C7290A" w:rsidP="00C03EB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b/>
              <w:sz w:val="12"/>
              <w:szCs w:val="12"/>
              <w:lang w:val="es-MX"/>
            </w:rPr>
          </w:pPr>
          <w:r>
            <w:rPr>
              <w:rFonts w:ascii="Arial" w:eastAsia="Arial" w:hAnsi="Arial" w:cs="Arial"/>
              <w:b/>
              <w:sz w:val="12"/>
              <w:szCs w:val="12"/>
              <w:lang w:val="es-MX"/>
            </w:rPr>
            <w:t>CONFIDENCIAL –</w:t>
          </w:r>
          <w:r w:rsidR="0022742F" w:rsidRPr="00654362">
            <w:rPr>
              <w:rFonts w:ascii="Arial" w:eastAsia="Arial" w:hAnsi="Arial" w:cs="Arial"/>
              <w:b/>
              <w:sz w:val="12"/>
              <w:szCs w:val="12"/>
              <w:lang w:val="es-MX"/>
            </w:rPr>
            <w:t xml:space="preserve"> </w:t>
          </w:r>
          <w:r w:rsidR="00654362">
            <w:rPr>
              <w:rFonts w:ascii="Arial" w:eastAsia="Arial" w:hAnsi="Arial" w:cs="Arial"/>
              <w:b/>
              <w:sz w:val="12"/>
              <w:szCs w:val="12"/>
              <w:lang w:val="es-MX"/>
            </w:rPr>
            <w:t>Declaración</w:t>
          </w:r>
          <w:r w:rsidR="0022742F" w:rsidRPr="00654362">
            <w:rPr>
              <w:rFonts w:ascii="Arial" w:eastAsia="Arial" w:hAnsi="Arial" w:cs="Arial"/>
              <w:b/>
              <w:sz w:val="12"/>
              <w:szCs w:val="12"/>
              <w:lang w:val="es-MX"/>
            </w:rPr>
            <w:t xml:space="preserve"> de </w:t>
          </w:r>
          <w:r w:rsidR="00C03EBE">
            <w:rPr>
              <w:rFonts w:ascii="Arial" w:eastAsia="Arial" w:hAnsi="Arial" w:cs="Arial"/>
              <w:b/>
              <w:sz w:val="12"/>
              <w:szCs w:val="12"/>
              <w:lang w:val="es-MX"/>
            </w:rPr>
            <w:t>Creación de Obras</w:t>
          </w:r>
        </w:p>
      </w:tc>
      <w:tc>
        <w:tcPr>
          <w:tcW w:w="3672" w:type="dxa"/>
        </w:tcPr>
        <w:p w:rsidR="0022742F" w:rsidRDefault="0022742F">
          <w:pPr>
            <w:tabs>
              <w:tab w:val="center" w:pos="4320"/>
              <w:tab w:val="right" w:pos="8640"/>
            </w:tabs>
            <w:jc w:val="center"/>
            <w:rPr>
              <w:color w:val="000000"/>
            </w:rPr>
          </w:pPr>
          <w:r>
            <w:rPr>
              <w:rFonts w:ascii="Arial" w:eastAsia="Arial" w:hAnsi="Arial" w:cs="Arial"/>
              <w:sz w:val="12"/>
              <w:szCs w:val="12"/>
            </w:rPr>
            <w:t xml:space="preserve">Page </w:t>
          </w:r>
          <w:r>
            <w:rPr>
              <w:rFonts w:ascii="Arial" w:eastAsia="Arial" w:hAnsi="Arial" w:cs="Arial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sz w:val="12"/>
              <w:szCs w:val="12"/>
            </w:rPr>
            <w:instrText>PAGE</w:instrText>
          </w:r>
          <w:r>
            <w:rPr>
              <w:rFonts w:ascii="Arial" w:eastAsia="Arial" w:hAnsi="Arial" w:cs="Arial"/>
              <w:sz w:val="12"/>
              <w:szCs w:val="12"/>
            </w:rPr>
            <w:fldChar w:fldCharType="separate"/>
          </w:r>
          <w:r w:rsidR="00C03EBE">
            <w:rPr>
              <w:rFonts w:ascii="Arial" w:eastAsia="Arial" w:hAnsi="Arial" w:cs="Arial"/>
              <w:noProof/>
              <w:sz w:val="12"/>
              <w:szCs w:val="12"/>
            </w:rPr>
            <w:t>2</w:t>
          </w:r>
          <w:r>
            <w:rPr>
              <w:rFonts w:ascii="Arial" w:eastAsia="Arial" w:hAnsi="Arial" w:cs="Arial"/>
              <w:sz w:val="12"/>
              <w:szCs w:val="12"/>
            </w:rPr>
            <w:fldChar w:fldCharType="end"/>
          </w:r>
          <w:r>
            <w:rPr>
              <w:rFonts w:ascii="Arial" w:eastAsia="Arial" w:hAnsi="Arial" w:cs="Arial"/>
              <w:sz w:val="12"/>
              <w:szCs w:val="12"/>
            </w:rPr>
            <w:t xml:space="preserve"> of </w:t>
          </w:r>
          <w:r>
            <w:rPr>
              <w:rFonts w:ascii="Arial" w:eastAsia="Arial" w:hAnsi="Arial" w:cs="Arial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sz w:val="12"/>
              <w:szCs w:val="12"/>
            </w:rPr>
            <w:instrText>NUMPAGES</w:instrText>
          </w:r>
          <w:r>
            <w:rPr>
              <w:rFonts w:ascii="Arial" w:eastAsia="Arial" w:hAnsi="Arial" w:cs="Arial"/>
              <w:sz w:val="12"/>
              <w:szCs w:val="12"/>
            </w:rPr>
            <w:fldChar w:fldCharType="separate"/>
          </w:r>
          <w:r w:rsidR="00C03EBE">
            <w:rPr>
              <w:rFonts w:ascii="Arial" w:eastAsia="Arial" w:hAnsi="Arial" w:cs="Arial"/>
              <w:noProof/>
              <w:sz w:val="12"/>
              <w:szCs w:val="12"/>
            </w:rPr>
            <w:t>3</w:t>
          </w:r>
          <w:r>
            <w:rPr>
              <w:rFonts w:ascii="Arial" w:eastAsia="Arial" w:hAnsi="Arial" w:cs="Arial"/>
              <w:sz w:val="12"/>
              <w:szCs w:val="12"/>
            </w:rPr>
            <w:fldChar w:fldCharType="end"/>
          </w:r>
        </w:p>
      </w:tc>
      <w:tc>
        <w:tcPr>
          <w:tcW w:w="3672" w:type="dxa"/>
        </w:tcPr>
        <w:p w:rsidR="0022742F" w:rsidRDefault="00C03EBE" w:rsidP="006C2E98">
          <w:pPr>
            <w:tabs>
              <w:tab w:val="center" w:pos="4320"/>
              <w:tab w:val="right" w:pos="8640"/>
            </w:tabs>
            <w:jc w:val="right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b/>
              <w:sz w:val="12"/>
              <w:szCs w:val="12"/>
            </w:rPr>
            <w:t>V</w:t>
          </w:r>
          <w:r w:rsidR="00305878">
            <w:rPr>
              <w:rFonts w:ascii="Arial" w:eastAsia="Arial" w:hAnsi="Arial" w:cs="Arial"/>
              <w:b/>
              <w:sz w:val="12"/>
              <w:szCs w:val="12"/>
            </w:rPr>
            <w:t>4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>.</w:t>
          </w:r>
          <w:r w:rsidR="006C2E98">
            <w:rPr>
              <w:rFonts w:ascii="Arial" w:eastAsia="Arial" w:hAnsi="Arial" w:cs="Arial"/>
              <w:b/>
              <w:sz w:val="12"/>
              <w:szCs w:val="12"/>
            </w:rPr>
            <w:t>0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 xml:space="preserve">: Rev </w:t>
          </w:r>
          <w:r w:rsidR="00D25574">
            <w:rPr>
              <w:rFonts w:ascii="Arial" w:eastAsia="Arial" w:hAnsi="Arial" w:cs="Arial"/>
              <w:b/>
              <w:sz w:val="12"/>
              <w:szCs w:val="12"/>
            </w:rPr>
            <w:t>31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 xml:space="preserve"> </w:t>
          </w:r>
          <w:r w:rsidR="00305878">
            <w:rPr>
              <w:rFonts w:ascii="Arial" w:eastAsia="Arial" w:hAnsi="Arial" w:cs="Arial"/>
              <w:b/>
              <w:sz w:val="12"/>
              <w:szCs w:val="12"/>
            </w:rPr>
            <w:t>MAR</w:t>
          </w:r>
          <w:r w:rsidR="0022742F">
            <w:rPr>
              <w:rFonts w:ascii="Arial" w:eastAsia="Arial" w:hAnsi="Arial" w:cs="Arial"/>
              <w:b/>
              <w:sz w:val="12"/>
              <w:szCs w:val="12"/>
            </w:rPr>
            <w:t xml:space="preserve"> 20</w:t>
          </w:r>
          <w:r w:rsidR="00305878">
            <w:rPr>
              <w:rFonts w:ascii="Arial" w:eastAsia="Arial" w:hAnsi="Arial" w:cs="Arial"/>
              <w:b/>
              <w:sz w:val="12"/>
              <w:szCs w:val="12"/>
            </w:rPr>
            <w:t>20</w:t>
          </w:r>
        </w:p>
      </w:tc>
    </w:tr>
  </w:tbl>
  <w:p w:rsidR="0022742F" w:rsidRDefault="0022742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742F" w:rsidRDefault="0022742F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fb"/>
      <w:tblW w:w="10902" w:type="dxa"/>
      <w:tblInd w:w="0" w:type="dxa"/>
      <w:tblBorders>
        <w:top w:val="single" w:sz="4" w:space="0" w:color="C0C0C0"/>
      </w:tblBorders>
      <w:tblLayout w:type="fixed"/>
      <w:tblLook w:val="0000" w:firstRow="0" w:lastRow="0" w:firstColumn="0" w:lastColumn="0" w:noHBand="0" w:noVBand="0"/>
    </w:tblPr>
    <w:tblGrid>
      <w:gridCol w:w="3672"/>
      <w:gridCol w:w="3270"/>
      <w:gridCol w:w="3960"/>
    </w:tblGrid>
    <w:tr w:rsidR="0022742F">
      <w:tc>
        <w:tcPr>
          <w:tcW w:w="3672" w:type="dxa"/>
        </w:tcPr>
        <w:p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color w:val="999999"/>
            </w:rPr>
          </w:pPr>
          <w:r>
            <w:rPr>
              <w:rFonts w:ascii="Arial" w:eastAsia="Arial" w:hAnsi="Arial" w:cs="Arial"/>
              <w:b/>
              <w:sz w:val="12"/>
              <w:szCs w:val="12"/>
            </w:rPr>
            <w:t xml:space="preserve">v1.0: </w:t>
          </w:r>
          <w:r>
            <w:rPr>
              <w:rFonts w:ascii="Arial" w:eastAsia="Arial" w:hAnsi="Arial" w:cs="Arial"/>
              <w:b/>
              <w:color w:val="000000"/>
              <w:sz w:val="12"/>
              <w:szCs w:val="12"/>
            </w:rPr>
            <w:t>Revised 2</w:t>
          </w:r>
          <w:r>
            <w:rPr>
              <w:rFonts w:ascii="Arial" w:eastAsia="Arial" w:hAnsi="Arial" w:cs="Arial"/>
              <w:b/>
              <w:sz w:val="12"/>
              <w:szCs w:val="12"/>
            </w:rPr>
            <w:t xml:space="preserve">2 June </w:t>
          </w:r>
          <w:r>
            <w:rPr>
              <w:rFonts w:ascii="Arial" w:eastAsia="Arial" w:hAnsi="Arial" w:cs="Arial"/>
              <w:b/>
              <w:color w:val="000000"/>
              <w:sz w:val="12"/>
              <w:szCs w:val="12"/>
            </w:rPr>
            <w:t>201</w:t>
          </w:r>
          <w:r>
            <w:rPr>
              <w:rFonts w:ascii="Arial" w:eastAsia="Arial" w:hAnsi="Arial" w:cs="Arial"/>
              <w:b/>
              <w:sz w:val="12"/>
              <w:szCs w:val="12"/>
            </w:rPr>
            <w:t>8</w:t>
          </w:r>
        </w:p>
      </w:tc>
      <w:tc>
        <w:tcPr>
          <w:tcW w:w="3270" w:type="dxa"/>
        </w:tcPr>
        <w:p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color w:val="999999"/>
            </w:rPr>
          </w:pPr>
          <w:r>
            <w:rPr>
              <w:rFonts w:ascii="Arial" w:eastAsia="Arial" w:hAnsi="Arial" w:cs="Arial"/>
              <w:sz w:val="12"/>
              <w:szCs w:val="12"/>
            </w:rPr>
            <w:t xml:space="preserve">  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t xml:space="preserve">Page 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instrText>PAGE</w:instrTex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end"/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t xml:space="preserve"> of 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begin"/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instrText>NUMPAGES</w:instrTex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separate"/>
          </w:r>
          <w:r w:rsidR="002A38BF">
            <w:rPr>
              <w:rFonts w:ascii="Arial" w:eastAsia="Arial" w:hAnsi="Arial" w:cs="Arial"/>
              <w:noProof/>
              <w:color w:val="000000"/>
              <w:sz w:val="12"/>
              <w:szCs w:val="12"/>
            </w:rPr>
            <w:t>5</w:t>
          </w:r>
          <w:r>
            <w:rPr>
              <w:rFonts w:ascii="Arial" w:eastAsia="Arial" w:hAnsi="Arial" w:cs="Arial"/>
              <w:color w:val="000000"/>
              <w:sz w:val="12"/>
              <w:szCs w:val="12"/>
            </w:rPr>
            <w:fldChar w:fldCharType="end"/>
          </w:r>
        </w:p>
      </w:tc>
      <w:tc>
        <w:tcPr>
          <w:tcW w:w="3960" w:type="dxa"/>
        </w:tcPr>
        <w:p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right"/>
            <w:rPr>
              <w:rFonts w:ascii="Arial" w:eastAsia="Arial" w:hAnsi="Arial" w:cs="Arial"/>
              <w:color w:val="999999"/>
              <w:sz w:val="12"/>
              <w:szCs w:val="12"/>
            </w:rPr>
          </w:pPr>
        </w:p>
      </w:tc>
    </w:tr>
    <w:tr w:rsidR="0022742F">
      <w:tc>
        <w:tcPr>
          <w:tcW w:w="3672" w:type="dxa"/>
        </w:tcPr>
        <w:p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b/>
              <w:color w:val="000000"/>
              <w:sz w:val="12"/>
              <w:szCs w:val="12"/>
            </w:rPr>
          </w:pPr>
        </w:p>
      </w:tc>
      <w:tc>
        <w:tcPr>
          <w:tcW w:w="3270" w:type="dxa"/>
        </w:tcPr>
        <w:p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sz w:val="12"/>
              <w:szCs w:val="12"/>
            </w:rPr>
          </w:pPr>
        </w:p>
      </w:tc>
      <w:tc>
        <w:tcPr>
          <w:tcW w:w="3960" w:type="dxa"/>
        </w:tcPr>
        <w:p w:rsidR="0022742F" w:rsidRDefault="0022742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right"/>
            <w:rPr>
              <w:rFonts w:ascii="Arial" w:eastAsia="Arial" w:hAnsi="Arial" w:cs="Arial"/>
              <w:color w:val="999999"/>
              <w:sz w:val="12"/>
              <w:szCs w:val="12"/>
            </w:rPr>
          </w:pPr>
        </w:p>
      </w:tc>
    </w:tr>
  </w:tbl>
  <w:p w:rsidR="0022742F" w:rsidRDefault="0022742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2685" w:rsidRDefault="00422685">
      <w:r>
        <w:separator/>
      </w:r>
    </w:p>
  </w:footnote>
  <w:footnote w:type="continuationSeparator" w:id="0">
    <w:p w:rsidR="00422685" w:rsidRDefault="004226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2E98" w:rsidRPr="006C2E98" w:rsidRDefault="006C2E98" w:rsidP="006C2E98">
    <w:pPr>
      <w:pStyle w:val="Encabezado"/>
      <w:tabs>
        <w:tab w:val="left" w:pos="3135"/>
        <w:tab w:val="right" w:pos="8070"/>
      </w:tabs>
      <w:rPr>
        <w:rFonts w:asciiTheme="majorHAnsi" w:eastAsia="Arial" w:hAnsiTheme="majorHAnsi" w:cstheme="majorHAnsi"/>
        <w:color w:val="262626" w:themeColor="text1" w:themeTint="D9"/>
        <w:sz w:val="20"/>
        <w:szCs w:val="20"/>
        <w:lang w:val="es-CL"/>
      </w:rPr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4152634D" wp14:editId="10B85E90">
          <wp:simplePos x="0" y="0"/>
          <wp:positionH relativeFrom="margin">
            <wp:align>right</wp:align>
          </wp:positionH>
          <wp:positionV relativeFrom="paragraph">
            <wp:posOffset>3810</wp:posOffset>
          </wp:positionV>
          <wp:extent cx="1619250" cy="752475"/>
          <wp:effectExtent l="0" t="0" r="0" b="0"/>
          <wp:wrapSquare wrapText="bothSides"/>
          <wp:docPr id="3" name="Imagen 3" descr="C:\Users\Usuario\AppData\Local\Microsoft\Windows\INetCache\Content.Word\Logo 2 OTT 2018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C:\Users\Usuario\AppData\Local\Microsoft\Windows\INetCache\Content.Word\Logo 2 OTT 2018 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073" t="27451" r="13414" b="20589"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C2E98">
      <w:rPr>
        <w:rFonts w:asciiTheme="majorHAnsi" w:eastAsia="Arial" w:hAnsiTheme="majorHAnsi" w:cstheme="majorHAnsi"/>
        <w:color w:val="262626" w:themeColor="text1" w:themeTint="D9"/>
        <w:sz w:val="20"/>
        <w:szCs w:val="20"/>
        <w:lang w:val="es-CL"/>
      </w:rPr>
      <w:t xml:space="preserve">Oficina de Transferencia Tecnológica </w:t>
    </w:r>
  </w:p>
  <w:p w:rsidR="006C2E98" w:rsidRPr="006C2E98" w:rsidRDefault="006C2E98" w:rsidP="006C2E98">
    <w:pPr>
      <w:pStyle w:val="Encabezado"/>
      <w:rPr>
        <w:rFonts w:asciiTheme="majorHAnsi" w:eastAsia="Arial" w:hAnsiTheme="majorHAnsi" w:cstheme="majorHAnsi"/>
        <w:color w:val="262626" w:themeColor="text1" w:themeTint="D9"/>
        <w:sz w:val="20"/>
        <w:szCs w:val="20"/>
        <w:lang w:val="es-CL"/>
      </w:rPr>
    </w:pPr>
    <w:r w:rsidRPr="006C2E98">
      <w:rPr>
        <w:rFonts w:asciiTheme="majorHAnsi" w:eastAsia="Arial" w:hAnsiTheme="majorHAnsi" w:cstheme="majorHAnsi"/>
        <w:color w:val="262626" w:themeColor="text1" w:themeTint="D9"/>
        <w:sz w:val="20"/>
        <w:szCs w:val="20"/>
        <w:lang w:val="es-CL"/>
      </w:rPr>
      <w:t xml:space="preserve">+56 412345151 </w:t>
    </w:r>
  </w:p>
  <w:p w:rsidR="006C2E98" w:rsidRPr="006C2E98" w:rsidRDefault="006C2E98" w:rsidP="006C2E98">
    <w:pPr>
      <w:pStyle w:val="Encabezado"/>
      <w:rPr>
        <w:rFonts w:asciiTheme="majorHAnsi" w:eastAsia="Arial" w:hAnsiTheme="majorHAnsi" w:cstheme="majorHAnsi"/>
        <w:color w:val="262626" w:themeColor="text1" w:themeTint="D9"/>
        <w:sz w:val="20"/>
        <w:szCs w:val="20"/>
        <w:lang w:val="es-CL"/>
      </w:rPr>
    </w:pPr>
    <w:r w:rsidRPr="006C2E98">
      <w:rPr>
        <w:rFonts w:asciiTheme="majorHAnsi" w:eastAsia="Arial" w:hAnsiTheme="majorHAnsi" w:cstheme="majorHAnsi"/>
        <w:color w:val="262626" w:themeColor="text1" w:themeTint="D9"/>
        <w:sz w:val="20"/>
        <w:szCs w:val="20"/>
        <w:lang w:val="es-CL"/>
      </w:rPr>
      <w:t>ott.ucsc.cl</w:t>
    </w:r>
  </w:p>
  <w:p w:rsidR="006C2E98" w:rsidRPr="006C2E98" w:rsidRDefault="00422685" w:rsidP="006C2E98">
    <w:pPr>
      <w:pStyle w:val="Encabezado"/>
      <w:rPr>
        <w:sz w:val="28"/>
        <w:lang w:val="es-MX"/>
      </w:rPr>
    </w:pPr>
    <w:hyperlink r:id="rId2" w:history="1">
      <w:r w:rsidR="006C2E98" w:rsidRPr="006C2E98">
        <w:rPr>
          <w:rStyle w:val="Hipervnculo"/>
          <w:rFonts w:asciiTheme="majorHAnsi" w:eastAsia="Arial" w:hAnsiTheme="majorHAnsi" w:cstheme="majorHAnsi"/>
          <w:color w:val="262626" w:themeColor="text1" w:themeTint="D9"/>
          <w:sz w:val="20"/>
          <w:szCs w:val="20"/>
          <w:lang w:val="es-CL"/>
        </w:rPr>
        <w:t>ott@ucsc.cl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742F" w:rsidRDefault="0022742F">
    <w:pPr>
      <w:jc w:val="center"/>
    </w:pPr>
    <w:r>
      <w:rPr>
        <w:noProof/>
        <w:lang w:eastAsia="en-US"/>
      </w:rPr>
      <w:drawing>
        <wp:inline distT="114300" distB="114300" distL="114300" distR="114300">
          <wp:extent cx="1588867" cy="652463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88867" cy="6524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LU0MLC0NDc1trRQ0lEKTi0uzszPAykwrgUA1NIuniwAAAA="/>
  </w:docVars>
  <w:rsids>
    <w:rsidRoot w:val="00605762"/>
    <w:rsid w:val="00004C81"/>
    <w:rsid w:val="000839C2"/>
    <w:rsid w:val="000A372D"/>
    <w:rsid w:val="000B4CFE"/>
    <w:rsid w:val="001231F0"/>
    <w:rsid w:val="001879CC"/>
    <w:rsid w:val="002200E8"/>
    <w:rsid w:val="0022742F"/>
    <w:rsid w:val="00245F26"/>
    <w:rsid w:val="00280AE8"/>
    <w:rsid w:val="002A38BF"/>
    <w:rsid w:val="00305878"/>
    <w:rsid w:val="003107A5"/>
    <w:rsid w:val="00353E64"/>
    <w:rsid w:val="00374D90"/>
    <w:rsid w:val="003A268B"/>
    <w:rsid w:val="00406532"/>
    <w:rsid w:val="00407ED9"/>
    <w:rsid w:val="00422685"/>
    <w:rsid w:val="004D4D6C"/>
    <w:rsid w:val="00564C9E"/>
    <w:rsid w:val="005651F5"/>
    <w:rsid w:val="00590B36"/>
    <w:rsid w:val="005B6AEF"/>
    <w:rsid w:val="005C0609"/>
    <w:rsid w:val="00605762"/>
    <w:rsid w:val="006201D8"/>
    <w:rsid w:val="00654362"/>
    <w:rsid w:val="006671C7"/>
    <w:rsid w:val="006A19E8"/>
    <w:rsid w:val="006C2E98"/>
    <w:rsid w:val="00717828"/>
    <w:rsid w:val="007244CE"/>
    <w:rsid w:val="007340B3"/>
    <w:rsid w:val="007751F2"/>
    <w:rsid w:val="00785A62"/>
    <w:rsid w:val="007E3A85"/>
    <w:rsid w:val="00804225"/>
    <w:rsid w:val="008245DA"/>
    <w:rsid w:val="00833F3C"/>
    <w:rsid w:val="008A0B53"/>
    <w:rsid w:val="008D56EE"/>
    <w:rsid w:val="00992385"/>
    <w:rsid w:val="009A776D"/>
    <w:rsid w:val="009E64F3"/>
    <w:rsid w:val="009E6BA6"/>
    <w:rsid w:val="00A14287"/>
    <w:rsid w:val="00A17046"/>
    <w:rsid w:val="00A2617D"/>
    <w:rsid w:val="00A35C13"/>
    <w:rsid w:val="00A71F83"/>
    <w:rsid w:val="00B06069"/>
    <w:rsid w:val="00B53585"/>
    <w:rsid w:val="00BB1872"/>
    <w:rsid w:val="00BE4686"/>
    <w:rsid w:val="00C00613"/>
    <w:rsid w:val="00C00D87"/>
    <w:rsid w:val="00C01DE8"/>
    <w:rsid w:val="00C03EBE"/>
    <w:rsid w:val="00C7290A"/>
    <w:rsid w:val="00CA7EFE"/>
    <w:rsid w:val="00D23B58"/>
    <w:rsid w:val="00D25574"/>
    <w:rsid w:val="00D76C9E"/>
    <w:rsid w:val="00E5265F"/>
    <w:rsid w:val="00E57029"/>
    <w:rsid w:val="00E63693"/>
    <w:rsid w:val="00E836DE"/>
    <w:rsid w:val="00F05ED0"/>
    <w:rsid w:val="00F57AD5"/>
    <w:rsid w:val="00F60D41"/>
    <w:rsid w:val="00F7234B"/>
    <w:rsid w:val="00FC2599"/>
    <w:rsid w:val="00FC3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FD2879"/>
  <w15:docId w15:val="{34D496C5-8104-48B0-B39D-19760A20C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s-C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tabs>
        <w:tab w:val="right" w:pos="9360"/>
        <w:tab w:val="right" w:pos="10080"/>
      </w:tabs>
      <w:spacing w:after="80"/>
      <w:outlineLvl w:val="0"/>
    </w:pPr>
    <w:rPr>
      <w:rFonts w:ascii="Arial" w:eastAsia="Arial" w:hAnsi="Arial" w:cs="Arial"/>
      <w:b/>
      <w:sz w:val="18"/>
      <w:szCs w:val="18"/>
      <w:u w:val="single"/>
    </w:rPr>
  </w:style>
  <w:style w:type="paragraph" w:styleId="Ttulo2">
    <w:name w:val="heading 2"/>
    <w:basedOn w:val="Normal"/>
    <w:next w:val="Normal"/>
    <w:pPr>
      <w:keepNext/>
      <w:outlineLvl w:val="1"/>
    </w:pPr>
    <w:rPr>
      <w:rFonts w:ascii="Carme" w:eastAsia="Carme" w:hAnsi="Carme" w:cs="Carme"/>
      <w:b/>
      <w:sz w:val="20"/>
      <w:szCs w:val="20"/>
    </w:rPr>
  </w:style>
  <w:style w:type="paragraph" w:styleId="Ttulo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Ttulo4">
    <w:name w:val="heading 4"/>
    <w:basedOn w:val="Normal"/>
    <w:next w:val="Normal"/>
    <w:pPr>
      <w:keepNext/>
      <w:outlineLvl w:val="3"/>
    </w:pPr>
    <w:rPr>
      <w:i/>
      <w:color w:val="FFFFFF"/>
      <w:sz w:val="36"/>
      <w:szCs w:val="36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40653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06532"/>
  </w:style>
  <w:style w:type="paragraph" w:styleId="Piedepgina">
    <w:name w:val="footer"/>
    <w:basedOn w:val="Normal"/>
    <w:link w:val="PiedepginaCar"/>
    <w:uiPriority w:val="99"/>
    <w:unhideWhenUsed/>
    <w:rsid w:val="0040653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06532"/>
  </w:style>
  <w:style w:type="table" w:styleId="Tablaconcuadrcula">
    <w:name w:val="Table Grid"/>
    <w:basedOn w:val="Tablanormal"/>
    <w:uiPriority w:val="39"/>
    <w:rsid w:val="009923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5651F5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38B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38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tt@ucsc.c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t@ucsc.cl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61AA9-E313-484B-9929-B3A39A8A2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bastián Espinoza</dc:creator>
  <cp:lastModifiedBy>Seba Espinoza</cp:lastModifiedBy>
  <cp:revision>2</cp:revision>
  <cp:lastPrinted>2019-01-29T20:39:00Z</cp:lastPrinted>
  <dcterms:created xsi:type="dcterms:W3CDTF">2020-06-10T16:00:00Z</dcterms:created>
  <dcterms:modified xsi:type="dcterms:W3CDTF">2020-06-10T16:00:00Z</dcterms:modified>
</cp:coreProperties>
</file>